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5259" w:rsidRPr="00FD6222" w:rsidRDefault="00924BA0" w:rsidP="00705259">
      <w:pPr>
        <w:pStyle w:val="Default"/>
        <w:spacing w:after="102"/>
        <w:rPr>
          <w:rFonts w:ascii="AvenirNext forINTUIT" w:hAnsi="AvenirNext forINTUIT"/>
          <w:color w:val="323234"/>
          <w:sz w:val="26"/>
          <w:szCs w:val="26"/>
        </w:rPr>
      </w:pPr>
      <w:bookmarkStart w:id="0" w:name="_GoBack"/>
      <w:bookmarkEnd w:id="0"/>
      <w:proofErr w:type="spellStart"/>
      <w:r w:rsidRPr="00FD6222">
        <w:rPr>
          <w:rFonts w:ascii="AvenirNext forINTUIT" w:hAnsi="AvenirNext forINTUIT"/>
          <w:color w:val="323234"/>
          <w:sz w:val="26"/>
          <w:szCs w:val="26"/>
        </w:rPr>
        <w:t>A3</w:t>
      </w:r>
      <w:proofErr w:type="spellEnd"/>
      <w:r w:rsidR="0070036C" w:rsidRPr="00FD6222">
        <w:rPr>
          <w:rFonts w:ascii="AvenirNext forINTUIT" w:hAnsi="AvenirNext forINTUIT"/>
          <w:color w:val="323234"/>
          <w:sz w:val="26"/>
          <w:szCs w:val="26"/>
        </w:rPr>
        <w:t>/</w:t>
      </w:r>
      <w:proofErr w:type="spellStart"/>
      <w:r w:rsidR="0070036C" w:rsidRPr="00FD6222">
        <w:rPr>
          <w:rFonts w:ascii="AvenirNext forINTUIT" w:hAnsi="AvenirNext forINTUIT"/>
          <w:color w:val="323234"/>
          <w:sz w:val="26"/>
          <w:szCs w:val="26"/>
        </w:rPr>
        <w:t>A5</w:t>
      </w:r>
      <w:proofErr w:type="spellEnd"/>
    </w:p>
    <w:p w:rsidR="00AD29FF" w:rsidRPr="00FD6222" w:rsidRDefault="00AD29FF" w:rsidP="00AD29FF">
      <w:pPr>
        <w:pStyle w:val="Default"/>
        <w:rPr>
          <w:rFonts w:ascii="AvenirNext forINTUIT" w:hAnsi="AvenirNext forINTUIT"/>
          <w:sz w:val="26"/>
          <w:szCs w:val="26"/>
        </w:rPr>
      </w:pPr>
      <w:r w:rsidRPr="00FD6222">
        <w:rPr>
          <w:rFonts w:ascii="AvenirNext forINTUIT" w:hAnsi="AvenirNext forINTUIT"/>
          <w:sz w:val="26"/>
          <w:szCs w:val="26"/>
        </w:rPr>
        <w:t>Attended: Connor, Corbin, Natalie, Vanessa</w:t>
      </w:r>
    </w:p>
    <w:p w:rsidR="00AD29FF" w:rsidRPr="00FD6222" w:rsidRDefault="00AD29FF" w:rsidP="00AD29FF">
      <w:pPr>
        <w:pStyle w:val="Default"/>
        <w:rPr>
          <w:rFonts w:ascii="AvenirNext forINTUIT" w:hAnsi="AvenirNext forINTUIT"/>
          <w:sz w:val="26"/>
          <w:szCs w:val="26"/>
        </w:rPr>
      </w:pPr>
      <w:r w:rsidRPr="00FD6222">
        <w:rPr>
          <w:rFonts w:ascii="AvenirNext forINTUIT" w:hAnsi="AvenirNext forINTUIT"/>
          <w:sz w:val="26"/>
          <w:szCs w:val="26"/>
        </w:rPr>
        <w:t>Absent: Oliver</w:t>
      </w:r>
    </w:p>
    <w:p w:rsidR="00AD29FF" w:rsidRPr="00FD6222" w:rsidRDefault="00AD29FF" w:rsidP="00AD29FF">
      <w:pPr>
        <w:pStyle w:val="Default"/>
        <w:spacing w:after="102"/>
        <w:rPr>
          <w:rFonts w:ascii="AvenirNext forINTUIT" w:hAnsi="AvenirNext forINTUIT"/>
          <w:color w:val="323234"/>
          <w:sz w:val="26"/>
          <w:szCs w:val="26"/>
        </w:rPr>
      </w:pPr>
    </w:p>
    <w:p w:rsidR="00AD29FF" w:rsidRPr="00FD6222" w:rsidRDefault="00AD29FF" w:rsidP="00AD29FF">
      <w:pPr>
        <w:pStyle w:val="Default"/>
        <w:spacing w:after="102"/>
        <w:rPr>
          <w:rFonts w:ascii="AvenirNext forINTUIT" w:hAnsi="AvenirNext forINTUIT"/>
          <w:b/>
          <w:color w:val="323234"/>
          <w:sz w:val="26"/>
          <w:szCs w:val="26"/>
        </w:rPr>
      </w:pPr>
      <w:r w:rsidRPr="00FD6222">
        <w:rPr>
          <w:rFonts w:ascii="AvenirNext forINTUIT" w:hAnsi="AvenirNext forINTUIT"/>
          <w:b/>
          <w:color w:val="323234"/>
          <w:sz w:val="26"/>
          <w:szCs w:val="26"/>
        </w:rPr>
        <w:t xml:space="preserve">What went </w:t>
      </w:r>
      <w:proofErr w:type="gramStart"/>
      <w:r w:rsidRPr="00FD6222">
        <w:rPr>
          <w:rFonts w:ascii="AvenirNext forINTUIT" w:hAnsi="AvenirNext forINTUIT"/>
          <w:b/>
          <w:color w:val="323234"/>
          <w:sz w:val="26"/>
          <w:szCs w:val="26"/>
        </w:rPr>
        <w:t>well</w:t>
      </w:r>
      <w:proofErr w:type="gramEnd"/>
    </w:p>
    <w:p w:rsidR="00ED750B" w:rsidRPr="00FD6222" w:rsidRDefault="00ED750B" w:rsidP="00AD29FF">
      <w:pPr>
        <w:pStyle w:val="Default"/>
        <w:spacing w:after="102"/>
        <w:rPr>
          <w:rFonts w:ascii="AvenirNext forINTUIT" w:hAnsi="AvenirNext forINTUIT"/>
          <w:color w:val="323234"/>
          <w:sz w:val="26"/>
          <w:szCs w:val="26"/>
        </w:rPr>
      </w:pPr>
      <w:r w:rsidRPr="00FD6222">
        <w:rPr>
          <w:rFonts w:ascii="AvenirNext forINTUIT" w:hAnsi="AvenirNext forINTUIT"/>
          <w:color w:val="323234"/>
          <w:sz w:val="26"/>
          <w:szCs w:val="26"/>
        </w:rPr>
        <w:t xml:space="preserve">All members of XVI decided </w:t>
      </w:r>
      <w:r w:rsidR="00B56A50" w:rsidRPr="00FD6222">
        <w:rPr>
          <w:rFonts w:ascii="AvenirNext forINTUIT" w:hAnsi="AvenirNext forINTUIT"/>
          <w:color w:val="323234"/>
          <w:sz w:val="26"/>
          <w:szCs w:val="26"/>
        </w:rPr>
        <w:t xml:space="preserve">to proceed with </w:t>
      </w:r>
      <w:proofErr w:type="spellStart"/>
      <w:r w:rsidR="00B56A50" w:rsidRPr="00FD6222">
        <w:rPr>
          <w:rFonts w:ascii="AvenirNext forINTUIT" w:hAnsi="AvenirNext forINTUIT"/>
          <w:color w:val="323234"/>
          <w:sz w:val="26"/>
          <w:szCs w:val="26"/>
        </w:rPr>
        <w:t>SocialCare</w:t>
      </w:r>
      <w:proofErr w:type="spellEnd"/>
      <w:r w:rsidR="00B56A50" w:rsidRPr="00FD6222">
        <w:rPr>
          <w:rFonts w:ascii="AvenirNext forINTUIT" w:hAnsi="AvenirNext forINTUIT"/>
          <w:color w:val="323234"/>
          <w:sz w:val="26"/>
          <w:szCs w:val="26"/>
        </w:rPr>
        <w:t xml:space="preserve"> Chat as our project. </w:t>
      </w:r>
    </w:p>
    <w:p w:rsidR="00113D2F" w:rsidRDefault="00057667" w:rsidP="00AD29FF">
      <w:pPr>
        <w:pStyle w:val="Default"/>
        <w:spacing w:after="102"/>
        <w:rPr>
          <w:rFonts w:ascii="AvenirNext forINTUIT" w:hAnsi="AvenirNext forINTUIT"/>
          <w:color w:val="323234"/>
          <w:sz w:val="26"/>
          <w:szCs w:val="26"/>
        </w:rPr>
      </w:pPr>
      <w:r w:rsidRPr="00FD6222">
        <w:rPr>
          <w:rFonts w:ascii="AvenirNext forINTUIT" w:hAnsi="AvenirNext forINTUIT"/>
          <w:color w:val="323234"/>
          <w:sz w:val="26"/>
          <w:szCs w:val="26"/>
        </w:rPr>
        <w:t>After realizing that we no longer needed to develop an application, w</w:t>
      </w:r>
      <w:r w:rsidR="0070036C" w:rsidRPr="00FD6222">
        <w:rPr>
          <w:rFonts w:ascii="AvenirNext forINTUIT" w:hAnsi="AvenirNext forINTUIT"/>
          <w:color w:val="323234"/>
          <w:sz w:val="26"/>
          <w:szCs w:val="26"/>
        </w:rPr>
        <w:t>e</w:t>
      </w:r>
      <w:r w:rsidRPr="00FD6222">
        <w:rPr>
          <w:rFonts w:ascii="AvenirNext forINTUIT" w:hAnsi="AvenirNext forINTUIT"/>
          <w:color w:val="323234"/>
          <w:sz w:val="26"/>
          <w:szCs w:val="26"/>
        </w:rPr>
        <w:t xml:space="preserve"> decided to develop an app wireframe rather than develop a beta product. </w:t>
      </w:r>
      <w:r w:rsidR="00113D2F" w:rsidRPr="00FD6222">
        <w:rPr>
          <w:rFonts w:ascii="AvenirNext forINTUIT" w:hAnsi="AvenirNext forINTUIT"/>
          <w:color w:val="323234"/>
          <w:sz w:val="26"/>
          <w:szCs w:val="26"/>
        </w:rPr>
        <w:t xml:space="preserve">Natalie produced the design of </w:t>
      </w:r>
      <w:proofErr w:type="spellStart"/>
      <w:r w:rsidR="00113D2F" w:rsidRPr="00FD6222">
        <w:rPr>
          <w:rFonts w:ascii="AvenirNext forINTUIT" w:hAnsi="AvenirNext forINTUIT"/>
          <w:color w:val="323234"/>
          <w:sz w:val="26"/>
          <w:szCs w:val="26"/>
        </w:rPr>
        <w:t>SocialCare</w:t>
      </w:r>
      <w:proofErr w:type="spellEnd"/>
      <w:r w:rsidR="00113D2F" w:rsidRPr="00FD6222">
        <w:rPr>
          <w:rFonts w:ascii="AvenirNext forINTUIT" w:hAnsi="AvenirNext forINTUIT"/>
          <w:color w:val="323234"/>
          <w:sz w:val="26"/>
          <w:szCs w:val="26"/>
        </w:rPr>
        <w:t xml:space="preserve"> Chat applicati</w:t>
      </w:r>
      <w:r w:rsidR="00113D2F">
        <w:rPr>
          <w:rFonts w:ascii="AvenirNext forINTUIT" w:hAnsi="AvenirNext forINTUIT"/>
          <w:color w:val="323234"/>
          <w:sz w:val="26"/>
          <w:szCs w:val="26"/>
        </w:rPr>
        <w:t>on as well as the presentation</w:t>
      </w:r>
      <w:r w:rsidR="009B035E">
        <w:rPr>
          <w:rFonts w:ascii="AvenirNext forINTUIT" w:hAnsi="AvenirNext forINTUIT"/>
          <w:color w:val="323234"/>
          <w:sz w:val="26"/>
          <w:szCs w:val="26"/>
        </w:rPr>
        <w:t xml:space="preserve">, </w:t>
      </w:r>
      <w:r w:rsidR="002C12F6">
        <w:rPr>
          <w:rFonts w:ascii="AvenirNext forINTUIT" w:hAnsi="AvenirNext forINTUIT"/>
          <w:color w:val="323234"/>
          <w:sz w:val="26"/>
          <w:szCs w:val="26"/>
        </w:rPr>
        <w:t xml:space="preserve">members </w:t>
      </w:r>
      <w:r w:rsidR="009B035E" w:rsidRPr="00FD6222">
        <w:rPr>
          <w:rFonts w:ascii="AvenirNext forINTUIT" w:hAnsi="AvenirNext forINTUIT"/>
          <w:color w:val="323234"/>
          <w:sz w:val="26"/>
          <w:szCs w:val="26"/>
        </w:rPr>
        <w:t>enjoyed doing the voiceover for the presentation as well as work</w:t>
      </w:r>
      <w:r w:rsidR="009B035E">
        <w:rPr>
          <w:rFonts w:ascii="AvenirNext forINTUIT" w:hAnsi="AvenirNext forINTUIT"/>
          <w:color w:val="323234"/>
          <w:sz w:val="26"/>
          <w:szCs w:val="26"/>
        </w:rPr>
        <w:t>ing on code for the application,</w:t>
      </w:r>
      <w:r w:rsidR="00113D2F">
        <w:rPr>
          <w:rFonts w:ascii="AvenirNext forINTUIT" w:hAnsi="AvenirNext forINTUIT"/>
          <w:color w:val="323234"/>
          <w:sz w:val="26"/>
          <w:szCs w:val="26"/>
        </w:rPr>
        <w:t xml:space="preserve"> which turned out to be of very high caliber of which the team was proud of.</w:t>
      </w:r>
      <w:r w:rsidR="009B035E">
        <w:rPr>
          <w:rFonts w:ascii="AvenirNext forINTUIT" w:hAnsi="AvenirNext forINTUIT"/>
          <w:color w:val="323234"/>
          <w:sz w:val="26"/>
          <w:szCs w:val="26"/>
        </w:rPr>
        <w:t xml:space="preserve"> </w:t>
      </w:r>
    </w:p>
    <w:p w:rsidR="00057667" w:rsidRDefault="00C971BB" w:rsidP="00AD29FF">
      <w:pPr>
        <w:pStyle w:val="Default"/>
        <w:spacing w:after="102"/>
        <w:rPr>
          <w:rFonts w:ascii="AvenirNext forINTUIT" w:hAnsi="AvenirNext forINTUIT"/>
          <w:color w:val="323234"/>
          <w:sz w:val="26"/>
          <w:szCs w:val="26"/>
        </w:rPr>
      </w:pPr>
      <w:r>
        <w:rPr>
          <w:rFonts w:ascii="AvenirNext forINTUIT" w:hAnsi="AvenirNext forINTUIT"/>
          <w:color w:val="323234"/>
          <w:sz w:val="26"/>
          <w:szCs w:val="26"/>
        </w:rPr>
        <w:t xml:space="preserve">The team </w:t>
      </w:r>
      <w:r w:rsidR="0070036C" w:rsidRPr="00FD6222">
        <w:rPr>
          <w:rFonts w:ascii="AvenirNext forINTUIT" w:hAnsi="AvenirNext forINTUIT"/>
          <w:color w:val="323234"/>
          <w:sz w:val="26"/>
          <w:szCs w:val="26"/>
        </w:rPr>
        <w:t>separat</w:t>
      </w:r>
      <w:r w:rsidR="00057667" w:rsidRPr="00FD6222">
        <w:rPr>
          <w:rFonts w:ascii="AvenirNext forINTUIT" w:hAnsi="AvenirNext forINTUIT"/>
          <w:color w:val="323234"/>
          <w:sz w:val="26"/>
          <w:szCs w:val="26"/>
        </w:rPr>
        <w:t>e</w:t>
      </w:r>
      <w:r>
        <w:rPr>
          <w:rFonts w:ascii="AvenirNext forINTUIT" w:hAnsi="AvenirNext forINTUIT"/>
          <w:color w:val="323234"/>
          <w:sz w:val="26"/>
          <w:szCs w:val="26"/>
        </w:rPr>
        <w:t>d</w:t>
      </w:r>
      <w:r w:rsidR="00057667" w:rsidRPr="00FD6222">
        <w:rPr>
          <w:rFonts w:ascii="AvenirNext forINTUIT" w:hAnsi="AvenirNext forINTUIT"/>
          <w:color w:val="323234"/>
          <w:sz w:val="26"/>
          <w:szCs w:val="26"/>
        </w:rPr>
        <w:t xml:space="preserve"> the</w:t>
      </w:r>
      <w:r>
        <w:rPr>
          <w:rFonts w:ascii="AvenirNext forINTUIT" w:hAnsi="AvenirNext forINTUIT"/>
          <w:color w:val="323234"/>
          <w:sz w:val="26"/>
          <w:szCs w:val="26"/>
        </w:rPr>
        <w:t xml:space="preserve"> other</w:t>
      </w:r>
      <w:r w:rsidR="00057667" w:rsidRPr="00FD6222">
        <w:rPr>
          <w:rFonts w:ascii="AvenirNext forINTUIT" w:hAnsi="AvenirNext forINTUIT"/>
          <w:color w:val="323234"/>
          <w:sz w:val="26"/>
          <w:szCs w:val="26"/>
        </w:rPr>
        <w:t xml:space="preserve"> topics in accordance with our strengths and </w:t>
      </w:r>
      <w:r w:rsidR="0070036C" w:rsidRPr="00FD6222">
        <w:rPr>
          <w:rFonts w:ascii="AvenirNext forINTUIT" w:hAnsi="AvenirNext forINTUIT"/>
          <w:color w:val="323234"/>
          <w:sz w:val="26"/>
          <w:szCs w:val="26"/>
        </w:rPr>
        <w:t>provided</w:t>
      </w:r>
      <w:r w:rsidR="00057667" w:rsidRPr="00FD6222">
        <w:rPr>
          <w:rFonts w:ascii="AvenirNext forINTUIT" w:hAnsi="AvenirNext forINTUIT"/>
          <w:color w:val="323234"/>
          <w:sz w:val="26"/>
          <w:szCs w:val="26"/>
        </w:rPr>
        <w:t xml:space="preserve"> a different perspective on each subject.</w:t>
      </w:r>
      <w:r w:rsidR="0070036C" w:rsidRPr="00FD6222">
        <w:rPr>
          <w:rFonts w:ascii="AvenirNext forINTUIT" w:hAnsi="AvenirNext forINTUIT"/>
          <w:color w:val="323234"/>
          <w:sz w:val="26"/>
          <w:szCs w:val="26"/>
        </w:rPr>
        <w:t xml:space="preserve"> </w:t>
      </w:r>
      <w:r w:rsidR="00AF2E57">
        <w:rPr>
          <w:rFonts w:ascii="AvenirNext forINTUIT" w:hAnsi="AvenirNext forINTUIT"/>
          <w:color w:val="323234"/>
          <w:sz w:val="26"/>
          <w:szCs w:val="26"/>
        </w:rPr>
        <w:t xml:space="preserve">Naturally this led the team to work more independently. </w:t>
      </w:r>
      <w:r>
        <w:rPr>
          <w:rFonts w:ascii="AvenirNext forINTUIT" w:hAnsi="AvenirNext forINTUIT"/>
          <w:color w:val="323234"/>
          <w:sz w:val="26"/>
          <w:szCs w:val="26"/>
        </w:rPr>
        <w:t>This worked well because members of the team were experiencing personal hurdles which allowed everyone to work in their own time.</w:t>
      </w:r>
    </w:p>
    <w:p w:rsidR="002C12F6" w:rsidRPr="00FD6222" w:rsidRDefault="002C12F6" w:rsidP="00AD29FF">
      <w:pPr>
        <w:pStyle w:val="Default"/>
        <w:spacing w:after="102"/>
        <w:rPr>
          <w:rFonts w:ascii="AvenirNext forINTUIT" w:hAnsi="AvenirNext forINTUIT"/>
          <w:color w:val="323234"/>
          <w:sz w:val="26"/>
          <w:szCs w:val="26"/>
        </w:rPr>
      </w:pPr>
    </w:p>
    <w:p w:rsidR="00AD29FF" w:rsidRPr="00FD6222" w:rsidRDefault="00AD29FF" w:rsidP="00AD29FF">
      <w:pPr>
        <w:pStyle w:val="Default"/>
        <w:spacing w:after="102"/>
        <w:rPr>
          <w:rFonts w:ascii="AvenirNext forINTUIT" w:hAnsi="AvenirNext forINTUIT"/>
          <w:b/>
          <w:color w:val="323234"/>
          <w:sz w:val="26"/>
          <w:szCs w:val="26"/>
        </w:rPr>
      </w:pPr>
      <w:r w:rsidRPr="00FD6222">
        <w:rPr>
          <w:rFonts w:ascii="AvenirNext forINTUIT" w:hAnsi="AvenirNext forINTUIT"/>
          <w:b/>
          <w:color w:val="323234"/>
          <w:sz w:val="26"/>
          <w:szCs w:val="26"/>
        </w:rPr>
        <w:t xml:space="preserve">What could be </w:t>
      </w:r>
      <w:proofErr w:type="gramStart"/>
      <w:r w:rsidRPr="00FD6222">
        <w:rPr>
          <w:rFonts w:ascii="AvenirNext forINTUIT" w:hAnsi="AvenirNext forINTUIT"/>
          <w:b/>
          <w:color w:val="323234"/>
          <w:sz w:val="26"/>
          <w:szCs w:val="26"/>
        </w:rPr>
        <w:t>improved</w:t>
      </w:r>
      <w:proofErr w:type="gramEnd"/>
    </w:p>
    <w:p w:rsidR="00F70439" w:rsidRDefault="00CA35AF" w:rsidP="00AD29FF">
      <w:pPr>
        <w:pStyle w:val="Default"/>
        <w:spacing w:after="102"/>
        <w:rPr>
          <w:rFonts w:ascii="AvenirNext forINTUIT" w:hAnsi="AvenirNext forINTUIT"/>
          <w:color w:val="323234"/>
          <w:sz w:val="26"/>
          <w:szCs w:val="26"/>
        </w:rPr>
      </w:pPr>
      <w:r>
        <w:rPr>
          <w:rFonts w:ascii="AvenirNext forINTUIT" w:hAnsi="AvenirNext forINTUIT"/>
          <w:color w:val="323234"/>
          <w:sz w:val="26"/>
          <w:szCs w:val="26"/>
        </w:rPr>
        <w:t>The team working together to better understand expectations of the assignment to</w:t>
      </w:r>
      <w:r w:rsidR="00CF2126">
        <w:rPr>
          <w:rFonts w:ascii="AvenirNext forINTUIT" w:hAnsi="AvenirNext forINTUIT"/>
          <w:color w:val="323234"/>
          <w:sz w:val="26"/>
          <w:szCs w:val="26"/>
        </w:rPr>
        <w:t xml:space="preserve"> allocate tasks in accordance with the time provided. </w:t>
      </w:r>
      <w:r w:rsidR="000533B5">
        <w:rPr>
          <w:rFonts w:ascii="AvenirNext forINTUIT" w:hAnsi="AvenirNext forINTUIT"/>
          <w:color w:val="323234"/>
          <w:sz w:val="26"/>
          <w:szCs w:val="26"/>
        </w:rPr>
        <w:t>Had we understood earlier on we ma</w:t>
      </w:r>
      <w:r w:rsidR="00E94898">
        <w:rPr>
          <w:rFonts w:ascii="AvenirNext forINTUIT" w:hAnsi="AvenirNext forINTUIT"/>
          <w:color w:val="323234"/>
          <w:sz w:val="26"/>
          <w:szCs w:val="26"/>
        </w:rPr>
        <w:t xml:space="preserve">y have had more </w:t>
      </w:r>
      <w:r w:rsidR="001E4169">
        <w:rPr>
          <w:rFonts w:ascii="AvenirNext forINTUIT" w:hAnsi="AvenirNext forINTUIT"/>
          <w:color w:val="323234"/>
          <w:sz w:val="26"/>
          <w:szCs w:val="26"/>
        </w:rPr>
        <w:t xml:space="preserve">time to refine and experiment with </w:t>
      </w:r>
      <w:proofErr w:type="spellStart"/>
      <w:r w:rsidR="001E4169">
        <w:rPr>
          <w:rFonts w:ascii="AvenirNext forINTUIT" w:hAnsi="AvenirNext forINTUIT"/>
          <w:color w:val="323234"/>
          <w:sz w:val="26"/>
          <w:szCs w:val="26"/>
        </w:rPr>
        <w:t>SocialCare</w:t>
      </w:r>
      <w:proofErr w:type="spellEnd"/>
      <w:r w:rsidR="001E4169">
        <w:rPr>
          <w:rFonts w:ascii="AvenirNext forINTUIT" w:hAnsi="AvenirNext forINTUIT"/>
          <w:color w:val="323234"/>
          <w:sz w:val="26"/>
          <w:szCs w:val="26"/>
        </w:rPr>
        <w:t xml:space="preserve"> Chat. </w:t>
      </w:r>
      <w:r w:rsidR="009E3A40">
        <w:rPr>
          <w:rFonts w:ascii="AvenirNext forINTUIT" w:hAnsi="AvenirNext forINTUIT"/>
          <w:color w:val="323234"/>
          <w:sz w:val="26"/>
          <w:szCs w:val="26"/>
        </w:rPr>
        <w:t>Along with this, more d</w:t>
      </w:r>
      <w:r w:rsidR="00F70439">
        <w:rPr>
          <w:rFonts w:ascii="AvenirNext forINTUIT" w:hAnsi="AvenirNext forINTUIT"/>
          <w:color w:val="323234"/>
          <w:sz w:val="26"/>
          <w:szCs w:val="26"/>
        </w:rPr>
        <w:t>etailed updates</w:t>
      </w:r>
      <w:r w:rsidR="009E3A40">
        <w:rPr>
          <w:rFonts w:ascii="AvenirNext forINTUIT" w:hAnsi="AvenirNext forINTUIT"/>
          <w:color w:val="323234"/>
          <w:sz w:val="26"/>
          <w:szCs w:val="26"/>
        </w:rPr>
        <w:t xml:space="preserve"> would have aided group progress.  </w:t>
      </w:r>
      <w:r w:rsidR="00F70439">
        <w:rPr>
          <w:rFonts w:ascii="AvenirNext forINTUIT" w:hAnsi="AvenirNext forINTUIT"/>
          <w:color w:val="323234"/>
          <w:sz w:val="26"/>
          <w:szCs w:val="26"/>
        </w:rPr>
        <w:t xml:space="preserve"> </w:t>
      </w:r>
    </w:p>
    <w:p w:rsidR="00F91BCF" w:rsidRPr="00F91BCF" w:rsidRDefault="00F91BCF" w:rsidP="00F91BCF">
      <w:pPr>
        <w:pStyle w:val="Default"/>
        <w:spacing w:after="102"/>
        <w:rPr>
          <w:rFonts w:ascii="AvenirNext forINTUIT" w:hAnsi="AvenirNext forINTUIT"/>
          <w:color w:val="323234"/>
          <w:sz w:val="26"/>
          <w:szCs w:val="26"/>
        </w:rPr>
      </w:pPr>
      <w:r w:rsidRPr="00F91BCF">
        <w:rPr>
          <w:rFonts w:ascii="AvenirNext forINTUIT" w:hAnsi="AvenirNext forINTUIT"/>
          <w:color w:val="323234"/>
          <w:sz w:val="26"/>
          <w:szCs w:val="26"/>
        </w:rPr>
        <w:t>Ensure all team members are transparent with updating the team on the status of their work and any issues they are encountering as this will allow others to assist and leverage of each other’s abilities and knowledge.</w:t>
      </w:r>
    </w:p>
    <w:p w:rsidR="00390002" w:rsidRPr="00FD6222" w:rsidRDefault="00390002" w:rsidP="00AD29FF">
      <w:pPr>
        <w:pStyle w:val="Default"/>
        <w:spacing w:after="102"/>
        <w:rPr>
          <w:rFonts w:ascii="AvenirNext forINTUIT" w:hAnsi="AvenirNext forINTUIT"/>
          <w:color w:val="323234"/>
          <w:sz w:val="26"/>
          <w:szCs w:val="26"/>
        </w:rPr>
      </w:pPr>
    </w:p>
    <w:p w:rsidR="00AD29FF" w:rsidRPr="00FD6222" w:rsidRDefault="00AD29FF" w:rsidP="00AD29FF">
      <w:pPr>
        <w:pStyle w:val="Default"/>
        <w:spacing w:after="102"/>
        <w:rPr>
          <w:rFonts w:ascii="AvenirNext forINTUIT" w:hAnsi="AvenirNext forINTUIT"/>
          <w:b/>
          <w:color w:val="323234"/>
          <w:sz w:val="26"/>
          <w:szCs w:val="26"/>
        </w:rPr>
      </w:pPr>
      <w:r w:rsidRPr="00FD6222">
        <w:rPr>
          <w:rFonts w:ascii="AvenirNext forINTUIT" w:hAnsi="AvenirNext forINTUIT"/>
          <w:b/>
          <w:color w:val="323234"/>
          <w:sz w:val="26"/>
          <w:szCs w:val="26"/>
        </w:rPr>
        <w:t xml:space="preserve">At least one thing that was surprising </w:t>
      </w:r>
    </w:p>
    <w:p w:rsidR="00E11414" w:rsidRDefault="009E7674" w:rsidP="00AD29FF">
      <w:pPr>
        <w:rPr>
          <w:rFonts w:ascii="AvenirNext forINTUIT" w:hAnsi="AvenirNext forINTUIT" w:cs="Times New Roman"/>
          <w:color w:val="323234"/>
          <w:sz w:val="26"/>
          <w:szCs w:val="26"/>
        </w:rPr>
      </w:pPr>
      <w:r w:rsidRPr="009E7674">
        <w:rPr>
          <w:rFonts w:ascii="AvenirNext forINTUIT" w:hAnsi="AvenirNext forINTUIT" w:cs="Times New Roman"/>
          <w:color w:val="323234"/>
          <w:sz w:val="26"/>
          <w:szCs w:val="26"/>
        </w:rPr>
        <w:t xml:space="preserve">Due </w:t>
      </w:r>
      <w:r w:rsidR="008B58BF">
        <w:rPr>
          <w:rFonts w:ascii="AvenirNext forINTUIT" w:hAnsi="AvenirNext forINTUIT" w:cs="Times New Roman"/>
          <w:color w:val="323234"/>
          <w:sz w:val="26"/>
          <w:szCs w:val="26"/>
        </w:rPr>
        <w:t xml:space="preserve">to our project plan changing </w:t>
      </w:r>
      <w:r w:rsidRPr="009E7674">
        <w:rPr>
          <w:rFonts w:ascii="AvenirNext forINTUIT" w:hAnsi="AvenirNext forINTUIT" w:cs="Times New Roman"/>
          <w:color w:val="323234"/>
          <w:sz w:val="26"/>
          <w:szCs w:val="26"/>
        </w:rPr>
        <w:t xml:space="preserve">at times the team showed surprising adaptability in learning new </w:t>
      </w:r>
      <w:r w:rsidR="008B58BF" w:rsidRPr="009E7674">
        <w:rPr>
          <w:rFonts w:ascii="AvenirNext forINTUIT" w:hAnsi="AvenirNext forINTUIT" w:cs="Times New Roman"/>
          <w:color w:val="323234"/>
          <w:sz w:val="26"/>
          <w:szCs w:val="26"/>
        </w:rPr>
        <w:t>software’s</w:t>
      </w:r>
      <w:r w:rsidR="00DD1530">
        <w:rPr>
          <w:rFonts w:ascii="AvenirNext forINTUIT" w:hAnsi="AvenirNext forINTUIT" w:cs="Times New Roman"/>
          <w:color w:val="323234"/>
          <w:sz w:val="26"/>
          <w:szCs w:val="26"/>
        </w:rPr>
        <w:t xml:space="preserve"> and changing the way they worked. </w:t>
      </w:r>
      <w:r w:rsidR="009C0FB9">
        <w:rPr>
          <w:rFonts w:ascii="AvenirNext forINTUIT" w:hAnsi="AvenirNext forINTUIT" w:cs="Times New Roman"/>
          <w:color w:val="323234"/>
          <w:sz w:val="26"/>
          <w:szCs w:val="26"/>
        </w:rPr>
        <w:t xml:space="preserve">The team was incredibly amazed by Natalie’s </w:t>
      </w:r>
      <w:r w:rsidR="00E11414">
        <w:rPr>
          <w:rFonts w:ascii="AvenirNext forINTUIT" w:hAnsi="AvenirNext forINTUIT" w:cs="Times New Roman"/>
          <w:color w:val="323234"/>
          <w:sz w:val="26"/>
          <w:szCs w:val="26"/>
        </w:rPr>
        <w:t xml:space="preserve">design and video presentation </w:t>
      </w:r>
      <w:r w:rsidR="00E11414">
        <w:rPr>
          <w:rFonts w:ascii="AvenirNext forINTUIT" w:hAnsi="AvenirNext forINTUIT" w:cs="Times New Roman"/>
          <w:color w:val="323234"/>
          <w:sz w:val="26"/>
          <w:szCs w:val="26"/>
        </w:rPr>
        <w:t>skills</w:t>
      </w:r>
      <w:r w:rsidR="00E11414">
        <w:rPr>
          <w:rFonts w:ascii="AvenirNext forINTUIT" w:hAnsi="AvenirNext forINTUIT" w:cs="Times New Roman"/>
          <w:color w:val="323234"/>
          <w:sz w:val="26"/>
          <w:szCs w:val="26"/>
        </w:rPr>
        <w:t>.</w:t>
      </w:r>
    </w:p>
    <w:p w:rsidR="009E7674" w:rsidRDefault="009E7674" w:rsidP="00AD29FF">
      <w:pPr>
        <w:rPr>
          <w:rFonts w:ascii="AvenirNext forINTUIT" w:hAnsi="AvenirNext forINTUIT" w:cs="Times New Roman"/>
          <w:b/>
          <w:color w:val="323234"/>
          <w:sz w:val="26"/>
          <w:szCs w:val="26"/>
        </w:rPr>
      </w:pPr>
    </w:p>
    <w:p w:rsidR="00C3650B" w:rsidRPr="00FD6222" w:rsidRDefault="00AD29FF" w:rsidP="00AD29FF">
      <w:pPr>
        <w:rPr>
          <w:rFonts w:ascii="AvenirNext forINTUIT" w:hAnsi="AvenirNext forINTUIT" w:cs="Times New Roman"/>
          <w:b/>
          <w:color w:val="323234"/>
          <w:sz w:val="26"/>
          <w:szCs w:val="26"/>
        </w:rPr>
      </w:pPr>
      <w:r w:rsidRPr="00FD6222">
        <w:rPr>
          <w:rFonts w:ascii="AvenirNext forINTUIT" w:hAnsi="AvenirNext forINTUIT" w:cs="Times New Roman"/>
          <w:b/>
          <w:color w:val="323234"/>
          <w:sz w:val="26"/>
          <w:szCs w:val="26"/>
        </w:rPr>
        <w:t>At least one thing that you have learned about groups</w:t>
      </w:r>
    </w:p>
    <w:p w:rsidR="00EF4C88" w:rsidRDefault="000B465F" w:rsidP="00AD29FF">
      <w:pPr>
        <w:rPr>
          <w:rFonts w:ascii="AvenirNext forINTUIT" w:hAnsi="AvenirNext forINTUIT" w:cs="Times New Roman"/>
          <w:color w:val="323234"/>
          <w:sz w:val="26"/>
          <w:szCs w:val="26"/>
        </w:rPr>
      </w:pPr>
      <w:r w:rsidRPr="000B465F">
        <w:rPr>
          <w:rFonts w:ascii="AvenirNext forINTUIT" w:hAnsi="AvenirNext forINTUIT" w:cs="Times New Roman"/>
          <w:color w:val="323234"/>
          <w:sz w:val="26"/>
          <w:szCs w:val="26"/>
        </w:rPr>
        <w:t>That’s its not scary and nothing to be afraid of... in fact it enabled us to bring out the latent skills in each member and focus on our areas of interest and experience.</w:t>
      </w:r>
      <w:r w:rsidR="009E746D">
        <w:rPr>
          <w:rFonts w:ascii="AvenirNext forINTUIT" w:hAnsi="AvenirNext forINTUIT" w:cs="Times New Roman"/>
          <w:color w:val="323234"/>
          <w:sz w:val="26"/>
          <w:szCs w:val="26"/>
        </w:rPr>
        <w:t xml:space="preserve"> </w:t>
      </w:r>
      <w:r w:rsidR="009E746D">
        <w:rPr>
          <w:rFonts w:ascii="AvenirNext forINTUIT" w:hAnsi="AvenirNext forINTUIT" w:cs="Times New Roman"/>
          <w:color w:val="323234"/>
          <w:sz w:val="26"/>
          <w:szCs w:val="26"/>
        </w:rPr>
        <w:t>It provides the opportunity to learn from one another in a collaborative environment.</w:t>
      </w:r>
      <w:r w:rsidR="009E746D">
        <w:rPr>
          <w:rFonts w:ascii="AvenirNext forINTUIT" w:hAnsi="AvenirNext forINTUIT" w:cs="Times New Roman"/>
          <w:color w:val="323234"/>
          <w:sz w:val="26"/>
          <w:szCs w:val="26"/>
        </w:rPr>
        <w:t xml:space="preserve"> </w:t>
      </w:r>
      <w:r w:rsidR="00EF4C88">
        <w:rPr>
          <w:rFonts w:ascii="AvenirNext forINTUIT" w:hAnsi="AvenirNext forINTUIT" w:cs="Times New Roman"/>
          <w:color w:val="323234"/>
          <w:sz w:val="26"/>
          <w:szCs w:val="26"/>
        </w:rPr>
        <w:t xml:space="preserve">We have also found that it’s not always easy to get all members together due to other commitments. </w:t>
      </w:r>
    </w:p>
    <w:p w:rsidR="006111E6" w:rsidRPr="00FD6222" w:rsidRDefault="006111E6" w:rsidP="00AD29FF">
      <w:pPr>
        <w:rPr>
          <w:rFonts w:ascii="AvenirNext forINTUIT" w:hAnsi="AvenirNext forINTUIT" w:cs="Times New Roman"/>
          <w:color w:val="323234"/>
          <w:sz w:val="26"/>
          <w:szCs w:val="26"/>
        </w:rPr>
      </w:pPr>
    </w:p>
    <w:sectPr w:rsidR="006111E6" w:rsidRPr="00FD6222" w:rsidSect="003561B7">
      <w:pgSz w:w="11900" w:h="17320"/>
      <w:pgMar w:top="1400" w:right="900" w:bottom="0" w:left="9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venirNext forINTUIT">
    <w:panose1 w:val="020B0503020202020204"/>
    <w:charset w:val="00"/>
    <w:family w:val="swiss"/>
    <w:notTrueType/>
    <w:pitch w:val="variable"/>
    <w:sig w:usb0="800000AF" w:usb1="5000204A"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A179E"/>
    <w:multiLevelType w:val="hybridMultilevel"/>
    <w:tmpl w:val="CEDEA2FC"/>
    <w:lvl w:ilvl="0" w:tplc="AF9ED3F4">
      <w:start w:val="7"/>
      <w:numFmt w:val="bullet"/>
      <w:lvlText w:val=""/>
      <w:lvlJc w:val="left"/>
      <w:pPr>
        <w:ind w:left="720" w:hanging="360"/>
      </w:pPr>
      <w:rPr>
        <w:rFonts w:ascii="Wingdings" w:eastAsiaTheme="minorHAnsi" w:hAnsi="Wingdings" w:cstheme="minorBidi" w:hint="default"/>
        <w:color w:val="323234"/>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9D41D3"/>
    <w:multiLevelType w:val="hybridMultilevel"/>
    <w:tmpl w:val="14046600"/>
    <w:lvl w:ilvl="0" w:tplc="F654A268">
      <w:start w:val="7"/>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821568"/>
    <w:multiLevelType w:val="hybridMultilevel"/>
    <w:tmpl w:val="98E05752"/>
    <w:lvl w:ilvl="0" w:tplc="ECA05B36">
      <w:start w:val="7"/>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C63CF0"/>
    <w:multiLevelType w:val="hybridMultilevel"/>
    <w:tmpl w:val="8E98001E"/>
    <w:lvl w:ilvl="0" w:tplc="1AB63806">
      <w:start w:val="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1NTA3MDU0sTAyMzFX0lEKTi0uzszPAykwrAUAtmmeQSwAAAA="/>
  </w:docVars>
  <w:rsids>
    <w:rsidRoot w:val="00705259"/>
    <w:rsid w:val="000434E8"/>
    <w:rsid w:val="000533B5"/>
    <w:rsid w:val="00057667"/>
    <w:rsid w:val="000B465F"/>
    <w:rsid w:val="000D3F7C"/>
    <w:rsid w:val="000F5A92"/>
    <w:rsid w:val="00107318"/>
    <w:rsid w:val="00113D2F"/>
    <w:rsid w:val="00144C5E"/>
    <w:rsid w:val="0017092C"/>
    <w:rsid w:val="00184207"/>
    <w:rsid w:val="001B468A"/>
    <w:rsid w:val="001B5699"/>
    <w:rsid w:val="001C4F16"/>
    <w:rsid w:val="001D0DA4"/>
    <w:rsid w:val="001E4169"/>
    <w:rsid w:val="0025671D"/>
    <w:rsid w:val="002C12F6"/>
    <w:rsid w:val="00325BE4"/>
    <w:rsid w:val="00360655"/>
    <w:rsid w:val="00375886"/>
    <w:rsid w:val="00390002"/>
    <w:rsid w:val="0040589D"/>
    <w:rsid w:val="00424A65"/>
    <w:rsid w:val="004506FC"/>
    <w:rsid w:val="00484583"/>
    <w:rsid w:val="00485C03"/>
    <w:rsid w:val="004F6D20"/>
    <w:rsid w:val="005109FC"/>
    <w:rsid w:val="00523841"/>
    <w:rsid w:val="00526167"/>
    <w:rsid w:val="005463CB"/>
    <w:rsid w:val="005C0D50"/>
    <w:rsid w:val="005D26CB"/>
    <w:rsid w:val="006111E6"/>
    <w:rsid w:val="00660CFD"/>
    <w:rsid w:val="00666B90"/>
    <w:rsid w:val="006968BC"/>
    <w:rsid w:val="006C28E4"/>
    <w:rsid w:val="006E46E5"/>
    <w:rsid w:val="0070036C"/>
    <w:rsid w:val="00704F08"/>
    <w:rsid w:val="00705259"/>
    <w:rsid w:val="00760AEA"/>
    <w:rsid w:val="00827360"/>
    <w:rsid w:val="008420EA"/>
    <w:rsid w:val="00862499"/>
    <w:rsid w:val="008804F7"/>
    <w:rsid w:val="008A0362"/>
    <w:rsid w:val="008B58BF"/>
    <w:rsid w:val="008D65ED"/>
    <w:rsid w:val="008E45EC"/>
    <w:rsid w:val="008F6B53"/>
    <w:rsid w:val="00924BA0"/>
    <w:rsid w:val="00956B8A"/>
    <w:rsid w:val="009B035E"/>
    <w:rsid w:val="009C0FB9"/>
    <w:rsid w:val="009E3A40"/>
    <w:rsid w:val="009E746D"/>
    <w:rsid w:val="009E7674"/>
    <w:rsid w:val="009F637D"/>
    <w:rsid w:val="00A80082"/>
    <w:rsid w:val="00A818F0"/>
    <w:rsid w:val="00AB6DCE"/>
    <w:rsid w:val="00AC0267"/>
    <w:rsid w:val="00AD29FF"/>
    <w:rsid w:val="00AF2E57"/>
    <w:rsid w:val="00B07EA1"/>
    <w:rsid w:val="00B56A50"/>
    <w:rsid w:val="00B81805"/>
    <w:rsid w:val="00C13CD6"/>
    <w:rsid w:val="00C27CA5"/>
    <w:rsid w:val="00C3650B"/>
    <w:rsid w:val="00C43446"/>
    <w:rsid w:val="00C62209"/>
    <w:rsid w:val="00C77229"/>
    <w:rsid w:val="00C94E11"/>
    <w:rsid w:val="00C971BB"/>
    <w:rsid w:val="00CA35AF"/>
    <w:rsid w:val="00CB4317"/>
    <w:rsid w:val="00CF2126"/>
    <w:rsid w:val="00D21E77"/>
    <w:rsid w:val="00D23118"/>
    <w:rsid w:val="00D870BE"/>
    <w:rsid w:val="00DB5B96"/>
    <w:rsid w:val="00DD1530"/>
    <w:rsid w:val="00DD2EB1"/>
    <w:rsid w:val="00E11414"/>
    <w:rsid w:val="00E8361F"/>
    <w:rsid w:val="00E93929"/>
    <w:rsid w:val="00E94898"/>
    <w:rsid w:val="00EA32A4"/>
    <w:rsid w:val="00EA7D74"/>
    <w:rsid w:val="00ED750B"/>
    <w:rsid w:val="00EE597F"/>
    <w:rsid w:val="00EE7E8D"/>
    <w:rsid w:val="00EF4C88"/>
    <w:rsid w:val="00F04E43"/>
    <w:rsid w:val="00F14020"/>
    <w:rsid w:val="00F24C5E"/>
    <w:rsid w:val="00F2573E"/>
    <w:rsid w:val="00F70439"/>
    <w:rsid w:val="00F91BCF"/>
    <w:rsid w:val="00FA1712"/>
    <w:rsid w:val="00FA3AAF"/>
    <w:rsid w:val="00FD62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A57A9"/>
  <w15:chartTrackingRefBased/>
  <w15:docId w15:val="{C78D02EE-CD83-47F2-98AF-EC5EB8CC5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0525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A03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314</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Intuit, Inc.</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tterell, Vanessa</dc:creator>
  <cp:keywords/>
  <dc:description/>
  <cp:lastModifiedBy>Cotterell, Vanessa</cp:lastModifiedBy>
  <cp:revision>46</cp:revision>
  <dcterms:created xsi:type="dcterms:W3CDTF">2020-08-20T11:16:00Z</dcterms:created>
  <dcterms:modified xsi:type="dcterms:W3CDTF">2020-08-22T14:07:00Z</dcterms:modified>
</cp:coreProperties>
</file>